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B56F57">
        <w:rPr>
          <w:rFonts w:ascii="Arial" w:hAnsi="Arial" w:cs="Arial"/>
          <w:b/>
          <w:sz w:val="28"/>
          <w:szCs w:val="28"/>
        </w:rPr>
        <w:t>MINUTES</w:t>
      </w:r>
    </w:p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INDEPENDENT SCHOOL DISTRICT 435</w:t>
      </w:r>
    </w:p>
    <w:p w:rsidR="003C5D19" w:rsidRPr="00B56F57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3C5D19" w:rsidRPr="00B56F57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SPECIAL MEETING</w:t>
      </w:r>
    </w:p>
    <w:p w:rsidR="003C5D19" w:rsidRPr="00B56F57" w:rsidRDefault="0053720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Federal Programs Public Hearing</w:t>
      </w:r>
    </w:p>
    <w:p w:rsidR="00B33FD7" w:rsidRPr="00B56F57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B33FD7" w:rsidRPr="00B56F57" w:rsidRDefault="000938C3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April 17, 2019</w:t>
      </w:r>
    </w:p>
    <w:p w:rsidR="002B6D08" w:rsidRPr="00B56F57" w:rsidRDefault="00537202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B56F57">
        <w:rPr>
          <w:rFonts w:ascii="Arial" w:hAnsi="Arial" w:cs="Arial"/>
          <w:b/>
          <w:noProof/>
          <w:sz w:val="24"/>
          <w:szCs w:val="24"/>
        </w:rPr>
        <w:t>5:0</w:t>
      </w:r>
      <w:r w:rsidR="00B33FD7" w:rsidRPr="00B56F57">
        <w:rPr>
          <w:rFonts w:ascii="Arial" w:hAnsi="Arial" w:cs="Arial"/>
          <w:b/>
          <w:noProof/>
          <w:sz w:val="24"/>
          <w:szCs w:val="24"/>
        </w:rPr>
        <w:t>0</w:t>
      </w:r>
      <w:r w:rsidR="00070A77" w:rsidRPr="00B56F57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B33FD7" w:rsidRPr="00B56F57">
        <w:rPr>
          <w:rFonts w:ascii="Arial" w:hAnsi="Arial" w:cs="Arial"/>
          <w:b/>
          <w:noProof/>
          <w:sz w:val="24"/>
          <w:szCs w:val="24"/>
        </w:rPr>
        <w:t>PM</w:t>
      </w:r>
      <w:r w:rsidR="002B6D08" w:rsidRPr="00B56F57">
        <w:rPr>
          <w:rFonts w:ascii="Arial" w:hAnsi="Arial" w:cs="Arial"/>
          <w:b/>
          <w:sz w:val="24"/>
          <w:szCs w:val="24"/>
        </w:rPr>
        <w:t xml:space="preserve"> </w:t>
      </w:r>
    </w:p>
    <w:p w:rsidR="00B33FD7" w:rsidRPr="00B56F57" w:rsidRDefault="000938C3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B56F57">
        <w:rPr>
          <w:rFonts w:ascii="Arial" w:hAnsi="Arial" w:cs="Arial"/>
          <w:b/>
          <w:sz w:val="24"/>
          <w:szCs w:val="24"/>
        </w:rPr>
        <w:t>Waubun</w:t>
      </w:r>
      <w:r w:rsidR="00B33FD7" w:rsidRPr="00B56F57">
        <w:rPr>
          <w:rFonts w:ascii="Arial" w:hAnsi="Arial" w:cs="Arial"/>
          <w:b/>
          <w:sz w:val="24"/>
          <w:szCs w:val="24"/>
        </w:rPr>
        <w:t xml:space="preserve"> Media Center</w:t>
      </w: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 xml:space="preserve">Chairperson </w:t>
      </w:r>
      <w:r w:rsidR="00F279FD" w:rsidRPr="00B56F57">
        <w:rPr>
          <w:rFonts w:ascii="Arial" w:hAnsi="Arial" w:cs="Arial"/>
        </w:rPr>
        <w:t>Christie Haverkamp</w:t>
      </w:r>
      <w:r w:rsidRPr="00B56F57">
        <w:rPr>
          <w:rFonts w:ascii="Arial" w:hAnsi="Arial" w:cs="Arial"/>
        </w:rPr>
        <w:t xml:space="preserve"> called the meeting to order at </w:t>
      </w:r>
      <w:r w:rsidR="00B56F57" w:rsidRPr="00B56F57">
        <w:rPr>
          <w:rFonts w:ascii="Arial" w:hAnsi="Arial" w:cs="Arial"/>
        </w:rPr>
        <w:t xml:space="preserve">5:00 </w:t>
      </w:r>
      <w:r w:rsidR="00B936B3" w:rsidRPr="00B56F57">
        <w:rPr>
          <w:rFonts w:ascii="Arial" w:hAnsi="Arial" w:cs="Arial"/>
        </w:rPr>
        <w:t>PM</w:t>
      </w:r>
      <w:r w:rsidR="008871CC" w:rsidRPr="00B56F57">
        <w:rPr>
          <w:rFonts w:ascii="Arial" w:hAnsi="Arial" w:cs="Arial"/>
        </w:rPr>
        <w:t>.</w:t>
      </w:r>
    </w:p>
    <w:p w:rsidR="00B33FD7" w:rsidRPr="00B56F57" w:rsidRDefault="00B33FD7" w:rsidP="00B33FD7">
      <w:pPr>
        <w:pStyle w:val="NoSpacing"/>
        <w:rPr>
          <w:rFonts w:ascii="Arial" w:hAnsi="Arial" w:cs="Arial"/>
        </w:rPr>
      </w:pPr>
    </w:p>
    <w:p w:rsidR="00B56F57" w:rsidRPr="00B56F57" w:rsidRDefault="00B33FD7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  <w:b/>
        </w:rPr>
        <w:t>Roll Call:</w:t>
      </w:r>
      <w:r w:rsidR="0065650D" w:rsidRPr="00B56F57">
        <w:rPr>
          <w:rFonts w:ascii="Arial" w:hAnsi="Arial" w:cs="Arial"/>
        </w:rPr>
        <w:tab/>
      </w:r>
      <w:r w:rsidR="00F13341" w:rsidRPr="00B56F57">
        <w:rPr>
          <w:rFonts w:ascii="Arial" w:hAnsi="Arial" w:cs="Arial"/>
        </w:rPr>
        <w:t>Present:</w:t>
      </w:r>
      <w:r w:rsidR="000234CE" w:rsidRPr="00B56F57">
        <w:rPr>
          <w:rFonts w:ascii="Arial" w:hAnsi="Arial" w:cs="Arial"/>
        </w:rPr>
        <w:t xml:space="preserve">  Vikki </w:t>
      </w:r>
      <w:proofErr w:type="spellStart"/>
      <w:r w:rsidR="000234CE" w:rsidRPr="00B56F57">
        <w:rPr>
          <w:rFonts w:ascii="Arial" w:hAnsi="Arial" w:cs="Arial"/>
        </w:rPr>
        <w:t>Bevins</w:t>
      </w:r>
      <w:proofErr w:type="spellEnd"/>
      <w:r w:rsidR="000234CE" w:rsidRPr="00B56F57">
        <w:rPr>
          <w:rFonts w:ascii="Arial" w:hAnsi="Arial" w:cs="Arial"/>
        </w:rPr>
        <w:t>, Christie Haverkamp, Terry</w:t>
      </w:r>
      <w:r w:rsidR="00B56F57" w:rsidRPr="00B56F57">
        <w:rPr>
          <w:rFonts w:ascii="Arial" w:hAnsi="Arial" w:cs="Arial"/>
        </w:rPr>
        <w:t xml:space="preserve"> Dorman, Derek Hoban, Nick</w:t>
      </w:r>
      <w:r w:rsidR="000234CE" w:rsidRPr="00B56F57">
        <w:rPr>
          <w:rFonts w:ascii="Arial" w:hAnsi="Arial" w:cs="Arial"/>
        </w:rPr>
        <w:t xml:space="preserve"> McArthur, </w:t>
      </w:r>
    </w:p>
    <w:p w:rsidR="000234CE" w:rsidRPr="00B56F57" w:rsidRDefault="00B56F57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  <w:t xml:space="preserve">   </w:t>
      </w:r>
      <w:r w:rsidR="000234CE" w:rsidRPr="00B56F57">
        <w:rPr>
          <w:rFonts w:ascii="Arial" w:hAnsi="Arial" w:cs="Arial"/>
        </w:rPr>
        <w:t>Allan Haugo</w:t>
      </w:r>
      <w:r w:rsidR="000E02FD" w:rsidRPr="00B56F57">
        <w:rPr>
          <w:rFonts w:ascii="Arial" w:hAnsi="Arial" w:cs="Arial"/>
        </w:rPr>
        <w:tab/>
      </w:r>
      <w:r w:rsidR="004F3DBF" w:rsidRPr="00B56F57">
        <w:rPr>
          <w:rFonts w:ascii="Arial" w:hAnsi="Arial" w:cs="Arial"/>
        </w:rPr>
        <w:tab/>
      </w:r>
    </w:p>
    <w:p w:rsidR="000234CE" w:rsidRPr="00B56F57" w:rsidRDefault="000234CE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0938C3" w:rsidRPr="00B56F57" w:rsidRDefault="000234CE" w:rsidP="00B33FD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="00F13341" w:rsidRPr="00B56F57">
        <w:rPr>
          <w:rFonts w:ascii="Arial" w:hAnsi="Arial" w:cs="Arial"/>
        </w:rPr>
        <w:t>Absent</w:t>
      </w:r>
      <w:r w:rsidRPr="00B56F57">
        <w:rPr>
          <w:rFonts w:ascii="Arial" w:hAnsi="Arial" w:cs="Arial"/>
        </w:rPr>
        <w:t>:</w:t>
      </w:r>
      <w:r w:rsidR="00B56F57" w:rsidRPr="00B56F57">
        <w:rPr>
          <w:rFonts w:ascii="Arial" w:hAnsi="Arial" w:cs="Arial"/>
        </w:rPr>
        <w:t xml:space="preserve"> John Zima</w:t>
      </w:r>
      <w:r w:rsidR="0065650D" w:rsidRPr="00B56F57">
        <w:rPr>
          <w:rFonts w:ascii="Arial" w:hAnsi="Arial" w:cs="Arial"/>
        </w:rPr>
        <w:tab/>
      </w:r>
      <w:r w:rsidR="0065650D" w:rsidRPr="00B56F57">
        <w:rPr>
          <w:rFonts w:ascii="Arial" w:hAnsi="Arial" w:cs="Arial"/>
        </w:rPr>
        <w:tab/>
      </w:r>
      <w:r w:rsidR="0065650D" w:rsidRPr="00B56F57">
        <w:rPr>
          <w:rFonts w:ascii="Arial" w:hAnsi="Arial" w:cs="Arial"/>
        </w:rPr>
        <w:tab/>
      </w:r>
    </w:p>
    <w:p w:rsidR="00B33FD7" w:rsidRPr="00B56F57" w:rsidRDefault="00B33FD7" w:rsidP="00443B7A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="000E02FD" w:rsidRPr="00B56F57">
        <w:rPr>
          <w:rFonts w:ascii="Arial" w:hAnsi="Arial" w:cs="Arial"/>
        </w:rPr>
        <w:tab/>
      </w:r>
      <w:r w:rsidR="000E02FD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  <w:t xml:space="preserve">           </w:t>
      </w:r>
      <w:r w:rsidR="0065650D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657219" w:rsidRPr="00B56F57">
        <w:rPr>
          <w:rFonts w:ascii="Arial" w:hAnsi="Arial" w:cs="Arial"/>
        </w:rPr>
        <w:tab/>
      </w:r>
      <w:r w:rsidR="00FC50A3"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  <w:r w:rsidRPr="00B56F57">
        <w:rPr>
          <w:rFonts w:ascii="Arial" w:hAnsi="Arial" w:cs="Arial"/>
        </w:rPr>
        <w:tab/>
      </w:r>
    </w:p>
    <w:p w:rsidR="00B33FD7" w:rsidRPr="00B56F57" w:rsidRDefault="00A50623" w:rsidP="00101D34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ab/>
      </w:r>
      <w:r w:rsidR="00B33FD7" w:rsidRPr="00B56F57">
        <w:rPr>
          <w:rFonts w:ascii="Arial" w:hAnsi="Arial" w:cs="Arial"/>
        </w:rPr>
        <w:t>Motion by</w:t>
      </w:r>
      <w:r w:rsidR="00B56F57" w:rsidRPr="00B56F57">
        <w:rPr>
          <w:rFonts w:ascii="Arial" w:hAnsi="Arial" w:cs="Arial"/>
        </w:rPr>
        <w:t xml:space="preserve"> Derek Hoban, </w:t>
      </w:r>
      <w:r w:rsidR="00101D34" w:rsidRPr="00B56F57">
        <w:rPr>
          <w:rFonts w:ascii="Arial" w:hAnsi="Arial" w:cs="Arial"/>
        </w:rPr>
        <w:t>m</w:t>
      </w:r>
      <w:r w:rsidR="00B33FD7" w:rsidRPr="00B56F57">
        <w:rPr>
          <w:rFonts w:ascii="Arial" w:hAnsi="Arial" w:cs="Arial"/>
        </w:rPr>
        <w:t>otion second by</w:t>
      </w:r>
      <w:r w:rsidR="0065650D" w:rsidRPr="00B56F57">
        <w:rPr>
          <w:rFonts w:ascii="Arial" w:hAnsi="Arial" w:cs="Arial"/>
        </w:rPr>
        <w:t xml:space="preserve"> </w:t>
      </w:r>
      <w:r w:rsidR="00B56F57" w:rsidRPr="00B56F57">
        <w:rPr>
          <w:rFonts w:ascii="Arial" w:hAnsi="Arial" w:cs="Arial"/>
        </w:rPr>
        <w:t>Terry Dorman,</w:t>
      </w:r>
      <w:r w:rsidR="00101D34" w:rsidRPr="00B56F57">
        <w:rPr>
          <w:rFonts w:ascii="Arial" w:hAnsi="Arial" w:cs="Arial"/>
        </w:rPr>
        <w:t xml:space="preserve"> to approve </w:t>
      </w:r>
      <w:r w:rsidR="00A95A56" w:rsidRPr="00B56F57">
        <w:rPr>
          <w:rFonts w:ascii="Arial" w:hAnsi="Arial" w:cs="Arial"/>
        </w:rPr>
        <w:t xml:space="preserve">the agenda for </w:t>
      </w:r>
      <w:r w:rsidR="00101D34" w:rsidRPr="00B56F57">
        <w:rPr>
          <w:rFonts w:ascii="Arial" w:hAnsi="Arial" w:cs="Arial"/>
        </w:rPr>
        <w:t xml:space="preserve">April </w:t>
      </w:r>
      <w:r w:rsidR="000938C3" w:rsidRPr="00B56F57">
        <w:rPr>
          <w:rFonts w:ascii="Arial" w:hAnsi="Arial" w:cs="Arial"/>
        </w:rPr>
        <w:t>17</w:t>
      </w:r>
      <w:r w:rsidR="00B56F57" w:rsidRPr="00B56F57">
        <w:rPr>
          <w:rFonts w:ascii="Arial" w:hAnsi="Arial" w:cs="Arial"/>
        </w:rPr>
        <w:t xml:space="preserve">, </w:t>
      </w:r>
      <w:r w:rsidR="000938C3" w:rsidRPr="00B56F57">
        <w:rPr>
          <w:rFonts w:ascii="Arial" w:hAnsi="Arial" w:cs="Arial"/>
          <w:noProof/>
        </w:rPr>
        <w:t>2019</w:t>
      </w:r>
      <w:r w:rsidR="00070A77" w:rsidRPr="00B56F57">
        <w:rPr>
          <w:rFonts w:ascii="Arial" w:hAnsi="Arial" w:cs="Arial"/>
          <w:noProof/>
        </w:rPr>
        <w:t>,</w:t>
      </w:r>
      <w:r w:rsidR="009E119C" w:rsidRPr="00B56F57">
        <w:rPr>
          <w:rFonts w:ascii="Arial" w:hAnsi="Arial" w:cs="Arial"/>
        </w:rPr>
        <w:t xml:space="preserve"> </w:t>
      </w:r>
      <w:r w:rsidR="00B56F57" w:rsidRPr="00B56F57">
        <w:rPr>
          <w:rFonts w:ascii="Arial" w:hAnsi="Arial" w:cs="Arial"/>
        </w:rPr>
        <w:tab/>
      </w:r>
      <w:r w:rsidR="003C5D19" w:rsidRPr="00B56F57">
        <w:rPr>
          <w:rFonts w:ascii="Arial" w:hAnsi="Arial" w:cs="Arial"/>
        </w:rPr>
        <w:t>Special</w:t>
      </w:r>
      <w:r w:rsidR="00A95A56" w:rsidRPr="00B56F57">
        <w:rPr>
          <w:rFonts w:ascii="Arial" w:hAnsi="Arial" w:cs="Arial"/>
        </w:rPr>
        <w:t xml:space="preserve"> School board </w:t>
      </w:r>
      <w:r w:rsidR="003C5D19" w:rsidRPr="00B56F57">
        <w:rPr>
          <w:rFonts w:ascii="Arial" w:hAnsi="Arial" w:cs="Arial"/>
        </w:rPr>
        <w:t xml:space="preserve">– </w:t>
      </w:r>
      <w:r w:rsidR="00537202" w:rsidRPr="00B56F57">
        <w:rPr>
          <w:rFonts w:ascii="Arial" w:hAnsi="Arial" w:cs="Arial"/>
        </w:rPr>
        <w:t xml:space="preserve">Federal Programs Public Hearing </w:t>
      </w:r>
      <w:r w:rsidR="00A95A56" w:rsidRPr="00B56F57">
        <w:rPr>
          <w:rFonts w:ascii="Arial" w:hAnsi="Arial" w:cs="Arial"/>
        </w:rPr>
        <w:t>Meeting as presented.</w:t>
      </w:r>
      <w:r w:rsidR="00101D34" w:rsidRPr="00B56F57">
        <w:rPr>
          <w:rFonts w:ascii="Arial" w:hAnsi="Arial" w:cs="Arial"/>
        </w:rPr>
        <w:t xml:space="preserve"> </w:t>
      </w:r>
    </w:p>
    <w:p w:rsidR="00B33FD7" w:rsidRPr="00603A09" w:rsidRDefault="00B33FD7" w:rsidP="00B33FD7">
      <w:pPr>
        <w:pStyle w:val="NoSpacing"/>
        <w:rPr>
          <w:rFonts w:ascii="Arial" w:hAnsi="Arial" w:cs="Arial"/>
        </w:rPr>
      </w:pPr>
    </w:p>
    <w:p w:rsidR="00B56F57" w:rsidRDefault="00B33FD7" w:rsidP="000B053B">
      <w:pPr>
        <w:pStyle w:val="NoSpacing"/>
        <w:rPr>
          <w:rFonts w:ascii="Arial" w:hAnsi="Arial" w:cs="Arial"/>
          <w:b/>
        </w:rPr>
      </w:pPr>
      <w:r w:rsidRPr="00603A09">
        <w:rPr>
          <w:rFonts w:ascii="Arial" w:hAnsi="Arial" w:cs="Arial"/>
          <w:b/>
        </w:rPr>
        <w:t>REPORTS:</w:t>
      </w:r>
      <w:r w:rsidR="007C5AB8">
        <w:rPr>
          <w:rFonts w:ascii="Arial" w:hAnsi="Arial" w:cs="Arial"/>
          <w:b/>
        </w:rPr>
        <w:t xml:space="preserve"> </w:t>
      </w:r>
      <w:r w:rsidR="00537202">
        <w:rPr>
          <w:rFonts w:ascii="Arial" w:hAnsi="Arial" w:cs="Arial"/>
          <w:b/>
        </w:rPr>
        <w:t>Federal Program</w:t>
      </w:r>
      <w:r w:rsidR="00B56F57">
        <w:rPr>
          <w:rFonts w:ascii="Arial" w:hAnsi="Arial" w:cs="Arial"/>
          <w:b/>
        </w:rPr>
        <w:t xml:space="preserve"> </w:t>
      </w:r>
    </w:p>
    <w:p w:rsidR="005C4213" w:rsidRPr="00B56F57" w:rsidRDefault="00B56F57" w:rsidP="000B053B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B56F57">
        <w:rPr>
          <w:rFonts w:ascii="Arial" w:hAnsi="Arial" w:cs="Arial"/>
          <w:b/>
        </w:rPr>
        <w:t>School Board Policy Review</w:t>
      </w:r>
    </w:p>
    <w:p w:rsidR="00B56F57" w:rsidRPr="00B56F57" w:rsidRDefault="00B56F57" w:rsidP="00B56F57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56F57">
        <w:rPr>
          <w:rFonts w:ascii="Arial" w:eastAsiaTheme="minorHAnsi" w:hAnsi="Arial" w:cs="Arial"/>
          <w:sz w:val="22"/>
          <w:szCs w:val="22"/>
        </w:rPr>
        <w:t xml:space="preserve">Policy </w:t>
      </w:r>
      <w:r w:rsidRPr="00B56F57"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 xml:space="preserve">612.2- Policies and Procedures Ensuring Tribal and </w:t>
      </w:r>
      <w:r w:rsidRPr="00B56F57"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ab/>
        <w:t>Parental Involvement in Educational Program Planning</w:t>
      </w:r>
      <w:r>
        <w:rPr>
          <w:rFonts w:ascii="Arial" w:eastAsiaTheme="minorHAnsi" w:hAnsi="Arial" w:cs="Arial"/>
          <w:color w:val="000000"/>
          <w:sz w:val="22"/>
          <w:szCs w:val="22"/>
          <w:shd w:val="clear" w:color="auto" w:fill="FFFFFF"/>
        </w:rPr>
        <w:t xml:space="preserve"> (Discussion)</w:t>
      </w:r>
    </w:p>
    <w:p w:rsidR="00B56F57" w:rsidRPr="00B56F57" w:rsidRDefault="00B56F57" w:rsidP="00B56F57">
      <w:pPr>
        <w:spacing w:after="160" w:line="259" w:lineRule="auto"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B. Review</w:t>
      </w:r>
      <w:r>
        <w:rPr>
          <w:rFonts w:ascii="Arial" w:eastAsiaTheme="minorHAnsi" w:hAnsi="Arial" w:cs="Arial"/>
          <w:sz w:val="22"/>
          <w:szCs w:val="22"/>
        </w:rPr>
        <w:t>ed</w:t>
      </w:r>
      <w:r w:rsidRPr="00B56F57">
        <w:rPr>
          <w:rFonts w:ascii="Arial" w:eastAsiaTheme="minorHAnsi" w:hAnsi="Arial" w:cs="Arial"/>
          <w:sz w:val="22"/>
          <w:szCs w:val="22"/>
        </w:rPr>
        <w:t xml:space="preserve"> and answer</w:t>
      </w:r>
      <w:r>
        <w:rPr>
          <w:rFonts w:ascii="Arial" w:eastAsiaTheme="minorHAnsi" w:hAnsi="Arial" w:cs="Arial"/>
          <w:sz w:val="22"/>
          <w:szCs w:val="22"/>
        </w:rPr>
        <w:t>ed</w:t>
      </w:r>
      <w:bookmarkStart w:id="0" w:name="_GoBack"/>
      <w:bookmarkEnd w:id="0"/>
      <w:r w:rsidRPr="00B56F57">
        <w:rPr>
          <w:rFonts w:ascii="Arial" w:eastAsiaTheme="minorHAnsi" w:hAnsi="Arial" w:cs="Arial"/>
          <w:sz w:val="22"/>
          <w:szCs w:val="22"/>
        </w:rPr>
        <w:t xml:space="preserve"> questions about Programs Conducted by the School District to Address Special Needs all students and of Indian Students Title VI   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Title I and Title II  - Prevention/Intervention Programs for Neglected, Delinquent, or At-Risk Children/Youth and  Supporting Effective Instruction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Title V- Rural Education Initiative</w:t>
      </w:r>
    </w:p>
    <w:p w:rsidR="00B56F57" w:rsidRPr="00B56F57" w:rsidRDefault="00B56F57" w:rsidP="00B56F57">
      <w:pPr>
        <w:numPr>
          <w:ilvl w:val="0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 xml:space="preserve">Title VI-American Indian Education Programming 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Federal program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State Plan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>Impact Aid</w:t>
      </w:r>
    </w:p>
    <w:p w:rsidR="00B56F57" w:rsidRPr="00B56F57" w:rsidRDefault="00B56F57" w:rsidP="00B56F57">
      <w:pPr>
        <w:numPr>
          <w:ilvl w:val="1"/>
          <w:numId w:val="6"/>
        </w:numPr>
        <w:spacing w:after="160" w:line="259" w:lineRule="auto"/>
        <w:contextualSpacing/>
        <w:rPr>
          <w:rFonts w:ascii="Arial" w:eastAsiaTheme="minorHAnsi" w:hAnsi="Arial" w:cs="Arial"/>
          <w:sz w:val="22"/>
          <w:szCs w:val="22"/>
        </w:rPr>
      </w:pPr>
      <w:r w:rsidRPr="00B56F57">
        <w:rPr>
          <w:rFonts w:ascii="Arial" w:eastAsiaTheme="minorHAnsi" w:hAnsi="Arial" w:cs="Arial"/>
          <w:sz w:val="22"/>
          <w:szCs w:val="22"/>
        </w:rPr>
        <w:t xml:space="preserve">Johnson O'Malley (JOM) </w:t>
      </w:r>
    </w:p>
    <w:p w:rsidR="00B56F57" w:rsidRPr="00B56F57" w:rsidRDefault="00B56F57" w:rsidP="00B56F57">
      <w:pPr>
        <w:pStyle w:val="NoSpacing"/>
        <w:rPr>
          <w:rFonts w:ascii="Arial" w:hAnsi="Arial" w:cs="Arial"/>
        </w:rPr>
      </w:pPr>
      <w:r w:rsidRPr="00B56F57">
        <w:rPr>
          <w:rFonts w:ascii="Arial" w:hAnsi="Arial" w:cs="Arial"/>
        </w:rPr>
        <w:t>C. General Overall Programs of the School District</w:t>
      </w:r>
      <w:r w:rsidRPr="00B56F57">
        <w:rPr>
          <w:rFonts w:ascii="Arial" w:eastAsia="Times New Roman" w:hAnsi="Arial" w:cs="Arial"/>
          <w:b/>
          <w:bCs/>
        </w:rPr>
        <w:tab/>
      </w:r>
    </w:p>
    <w:p w:rsidR="00B33FD7" w:rsidRPr="000B053B" w:rsidRDefault="00B33FD7" w:rsidP="000B053B">
      <w:pPr>
        <w:spacing w:line="276" w:lineRule="auto"/>
        <w:rPr>
          <w:rFonts w:ascii="Arial" w:hAnsi="Arial" w:cs="Arial"/>
          <w:sz w:val="22"/>
          <w:szCs w:val="22"/>
        </w:rPr>
      </w:pPr>
      <w:r w:rsidRPr="00603A09">
        <w:rPr>
          <w:rFonts w:ascii="Arial" w:hAnsi="Arial" w:cs="Arial"/>
          <w:sz w:val="22"/>
          <w:szCs w:val="22"/>
        </w:rPr>
        <w:t xml:space="preserve">       </w:t>
      </w:r>
      <w:r w:rsidR="00194918" w:rsidRPr="00603A09">
        <w:t xml:space="preserve">                                                                  </w:t>
      </w:r>
    </w:p>
    <w:p w:rsidR="00B33FD7" w:rsidRPr="00603A09" w:rsidRDefault="00C61CD6" w:rsidP="00B33FD7">
      <w:pPr>
        <w:pStyle w:val="Normal1"/>
        <w:rPr>
          <w:color w:val="auto"/>
          <w:szCs w:val="22"/>
        </w:rPr>
      </w:pPr>
      <w:r w:rsidRPr="00603A09">
        <w:rPr>
          <w:b/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</w:p>
    <w:p w:rsidR="009A10A4" w:rsidRPr="00603A09" w:rsidRDefault="001B31A9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</w:rPr>
        <w:t>Motion introduced by</w:t>
      </w:r>
      <w:r w:rsidR="00B56F57">
        <w:rPr>
          <w:rFonts w:ascii="Arial" w:hAnsi="Arial" w:cs="Arial"/>
        </w:rPr>
        <w:t xml:space="preserve"> Allan Haugo</w:t>
      </w:r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seconded by </w:t>
      </w:r>
      <w:r w:rsidR="00B56F57">
        <w:rPr>
          <w:rFonts w:ascii="Arial" w:hAnsi="Arial" w:cs="Arial"/>
        </w:rPr>
        <w:t>Nick McArthur</w:t>
      </w:r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to adjourn</w:t>
      </w:r>
      <w:r w:rsidR="00FB5C14" w:rsidRPr="00603A09">
        <w:rPr>
          <w:rFonts w:ascii="Arial" w:hAnsi="Arial" w:cs="Arial"/>
        </w:rPr>
        <w:t xml:space="preserve"> the</w:t>
      </w:r>
      <w:r w:rsidR="00B33FD7" w:rsidRPr="00603A09">
        <w:rPr>
          <w:rFonts w:ascii="Arial" w:hAnsi="Arial" w:cs="Arial"/>
        </w:rPr>
        <w:t xml:space="preserve"> meeting</w:t>
      </w:r>
      <w:r w:rsidR="00FB5C14" w:rsidRPr="00603A09">
        <w:rPr>
          <w:rFonts w:ascii="Arial" w:hAnsi="Arial" w:cs="Arial"/>
        </w:rPr>
        <w:t>.</w:t>
      </w:r>
      <w:r w:rsidR="00B33FD7" w:rsidRPr="00603A09">
        <w:rPr>
          <w:rFonts w:ascii="Arial" w:hAnsi="Arial" w:cs="Arial"/>
        </w:rPr>
        <w:t xml:space="preserve"> </w:t>
      </w:r>
    </w:p>
    <w:p w:rsidR="001B31A9" w:rsidRPr="00603A09" w:rsidRDefault="00836248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56F57">
        <w:rPr>
          <w:rFonts w:ascii="Arial" w:hAnsi="Arial" w:cs="Arial"/>
        </w:rPr>
        <w:t xml:space="preserve">5:45 </w:t>
      </w:r>
      <w:r w:rsidR="00B33FD7" w:rsidRPr="00603A09">
        <w:rPr>
          <w:rFonts w:ascii="Arial" w:hAnsi="Arial" w:cs="Arial"/>
        </w:rPr>
        <w:t xml:space="preserve">PM.      </w:t>
      </w:r>
    </w:p>
    <w:p w:rsidR="00B33FD7" w:rsidRPr="00603A09" w:rsidRDefault="001B31A9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</w:rPr>
        <w:t xml:space="preserve">Motion carried unanimously. </w:t>
      </w:r>
      <w:r w:rsidR="00B33FD7" w:rsidRPr="00603A09">
        <w:rPr>
          <w:rFonts w:ascii="Arial" w:hAnsi="Arial" w:cs="Arial"/>
        </w:rPr>
        <w:tab/>
      </w: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B33FD7" w:rsidRPr="00603A09" w:rsidRDefault="009011D0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</w:p>
    <w:p w:rsidR="00BA11CF" w:rsidRPr="00603A09" w:rsidRDefault="00B33FD7" w:rsidP="009011D0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>Clerk</w:t>
      </w:r>
    </w:p>
    <w:sectPr w:rsidR="00BA11CF" w:rsidRPr="00603A09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F32266"/>
    <w:multiLevelType w:val="hybridMultilevel"/>
    <w:tmpl w:val="E93060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TQxNjYxNTcxMjUyUdpeDU4uLM/DyQAiPLWgAR5A2nLQAAAA=="/>
  </w:docVars>
  <w:rsids>
    <w:rsidRoot w:val="00B33FD7"/>
    <w:rsid w:val="00006E4C"/>
    <w:rsid w:val="00010397"/>
    <w:rsid w:val="000125C1"/>
    <w:rsid w:val="000234CE"/>
    <w:rsid w:val="00050421"/>
    <w:rsid w:val="00052B44"/>
    <w:rsid w:val="00057494"/>
    <w:rsid w:val="000604BF"/>
    <w:rsid w:val="00063E51"/>
    <w:rsid w:val="00070A77"/>
    <w:rsid w:val="00074056"/>
    <w:rsid w:val="000767A2"/>
    <w:rsid w:val="00082575"/>
    <w:rsid w:val="000826E6"/>
    <w:rsid w:val="000938C3"/>
    <w:rsid w:val="000959CC"/>
    <w:rsid w:val="000B053B"/>
    <w:rsid w:val="000B32B4"/>
    <w:rsid w:val="000C0473"/>
    <w:rsid w:val="000C749C"/>
    <w:rsid w:val="000D28B6"/>
    <w:rsid w:val="000D2EA6"/>
    <w:rsid w:val="000D6939"/>
    <w:rsid w:val="000E02FD"/>
    <w:rsid w:val="000E4F64"/>
    <w:rsid w:val="000F008C"/>
    <w:rsid w:val="000F7010"/>
    <w:rsid w:val="0010128F"/>
    <w:rsid w:val="00101D34"/>
    <w:rsid w:val="001055C3"/>
    <w:rsid w:val="00110547"/>
    <w:rsid w:val="00150B70"/>
    <w:rsid w:val="00183919"/>
    <w:rsid w:val="00191853"/>
    <w:rsid w:val="00194918"/>
    <w:rsid w:val="001B31A9"/>
    <w:rsid w:val="001B7D01"/>
    <w:rsid w:val="001C0E85"/>
    <w:rsid w:val="001C6B52"/>
    <w:rsid w:val="001D39E4"/>
    <w:rsid w:val="001D6BD2"/>
    <w:rsid w:val="001D73AF"/>
    <w:rsid w:val="001E5D08"/>
    <w:rsid w:val="001E6717"/>
    <w:rsid w:val="002047F2"/>
    <w:rsid w:val="00204E2D"/>
    <w:rsid w:val="0021656C"/>
    <w:rsid w:val="0022145A"/>
    <w:rsid w:val="00223553"/>
    <w:rsid w:val="00232ADE"/>
    <w:rsid w:val="0027686A"/>
    <w:rsid w:val="002A7BE0"/>
    <w:rsid w:val="002B6D08"/>
    <w:rsid w:val="002D4FFD"/>
    <w:rsid w:val="002D5DB9"/>
    <w:rsid w:val="002E3B97"/>
    <w:rsid w:val="002E48A5"/>
    <w:rsid w:val="002E62FA"/>
    <w:rsid w:val="002F2025"/>
    <w:rsid w:val="002F4523"/>
    <w:rsid w:val="002F6088"/>
    <w:rsid w:val="002F6E27"/>
    <w:rsid w:val="00312B0E"/>
    <w:rsid w:val="0031608C"/>
    <w:rsid w:val="00343CE6"/>
    <w:rsid w:val="00361EB5"/>
    <w:rsid w:val="003630E5"/>
    <w:rsid w:val="00364C0F"/>
    <w:rsid w:val="00376D9E"/>
    <w:rsid w:val="003820DC"/>
    <w:rsid w:val="003B3EE5"/>
    <w:rsid w:val="003C09DF"/>
    <w:rsid w:val="003C5D19"/>
    <w:rsid w:val="003C7E3B"/>
    <w:rsid w:val="003F6CEE"/>
    <w:rsid w:val="00403F1E"/>
    <w:rsid w:val="004041D2"/>
    <w:rsid w:val="004063B9"/>
    <w:rsid w:val="00410703"/>
    <w:rsid w:val="00436A41"/>
    <w:rsid w:val="004418F1"/>
    <w:rsid w:val="00443B7A"/>
    <w:rsid w:val="00451630"/>
    <w:rsid w:val="00451D39"/>
    <w:rsid w:val="004543D8"/>
    <w:rsid w:val="00462126"/>
    <w:rsid w:val="00477AC1"/>
    <w:rsid w:val="00491F40"/>
    <w:rsid w:val="004921C8"/>
    <w:rsid w:val="004A542D"/>
    <w:rsid w:val="004B6536"/>
    <w:rsid w:val="004C2CEB"/>
    <w:rsid w:val="004C55B5"/>
    <w:rsid w:val="004C5BB6"/>
    <w:rsid w:val="004C5F94"/>
    <w:rsid w:val="004D0CF5"/>
    <w:rsid w:val="004D6799"/>
    <w:rsid w:val="004D750F"/>
    <w:rsid w:val="004D78C2"/>
    <w:rsid w:val="004E2B94"/>
    <w:rsid w:val="004F0546"/>
    <w:rsid w:val="004F24AD"/>
    <w:rsid w:val="004F3DBF"/>
    <w:rsid w:val="005040E0"/>
    <w:rsid w:val="00514CAC"/>
    <w:rsid w:val="005176BA"/>
    <w:rsid w:val="00520411"/>
    <w:rsid w:val="005236EB"/>
    <w:rsid w:val="005309F6"/>
    <w:rsid w:val="005355FA"/>
    <w:rsid w:val="00537202"/>
    <w:rsid w:val="00540A80"/>
    <w:rsid w:val="005665E3"/>
    <w:rsid w:val="00566E62"/>
    <w:rsid w:val="00586E84"/>
    <w:rsid w:val="005A068B"/>
    <w:rsid w:val="005A12B3"/>
    <w:rsid w:val="005A5D2F"/>
    <w:rsid w:val="005B58B8"/>
    <w:rsid w:val="005C4213"/>
    <w:rsid w:val="005D3AED"/>
    <w:rsid w:val="005F48E6"/>
    <w:rsid w:val="00603A09"/>
    <w:rsid w:val="006219A8"/>
    <w:rsid w:val="00635146"/>
    <w:rsid w:val="00643B0C"/>
    <w:rsid w:val="0065650D"/>
    <w:rsid w:val="00657219"/>
    <w:rsid w:val="00670B31"/>
    <w:rsid w:val="00672D49"/>
    <w:rsid w:val="00677E0A"/>
    <w:rsid w:val="00682F0E"/>
    <w:rsid w:val="00685869"/>
    <w:rsid w:val="0069797F"/>
    <w:rsid w:val="006A1A78"/>
    <w:rsid w:val="006A4BE8"/>
    <w:rsid w:val="006A7109"/>
    <w:rsid w:val="006B56FD"/>
    <w:rsid w:val="006C0A16"/>
    <w:rsid w:val="006C42AE"/>
    <w:rsid w:val="006D3214"/>
    <w:rsid w:val="006E16CC"/>
    <w:rsid w:val="006F34D6"/>
    <w:rsid w:val="0070776A"/>
    <w:rsid w:val="00721893"/>
    <w:rsid w:val="00723965"/>
    <w:rsid w:val="007341C3"/>
    <w:rsid w:val="00735117"/>
    <w:rsid w:val="007358AA"/>
    <w:rsid w:val="007472FC"/>
    <w:rsid w:val="00752E6C"/>
    <w:rsid w:val="00753C3A"/>
    <w:rsid w:val="007650D5"/>
    <w:rsid w:val="00784CB6"/>
    <w:rsid w:val="00790CC1"/>
    <w:rsid w:val="0079148D"/>
    <w:rsid w:val="00792432"/>
    <w:rsid w:val="00792A9F"/>
    <w:rsid w:val="007A3B33"/>
    <w:rsid w:val="007A75D1"/>
    <w:rsid w:val="007B0353"/>
    <w:rsid w:val="007B305A"/>
    <w:rsid w:val="007B709B"/>
    <w:rsid w:val="007C5AB8"/>
    <w:rsid w:val="007D2C93"/>
    <w:rsid w:val="0080433C"/>
    <w:rsid w:val="00806295"/>
    <w:rsid w:val="008114D8"/>
    <w:rsid w:val="00811943"/>
    <w:rsid w:val="0082046B"/>
    <w:rsid w:val="00832250"/>
    <w:rsid w:val="008341F0"/>
    <w:rsid w:val="00836248"/>
    <w:rsid w:val="00837161"/>
    <w:rsid w:val="00842650"/>
    <w:rsid w:val="00847258"/>
    <w:rsid w:val="00867F23"/>
    <w:rsid w:val="0087121E"/>
    <w:rsid w:val="00875A81"/>
    <w:rsid w:val="00876151"/>
    <w:rsid w:val="00882835"/>
    <w:rsid w:val="00883659"/>
    <w:rsid w:val="008871CC"/>
    <w:rsid w:val="008B4452"/>
    <w:rsid w:val="008C0E94"/>
    <w:rsid w:val="008C3B65"/>
    <w:rsid w:val="008E77D4"/>
    <w:rsid w:val="009011D0"/>
    <w:rsid w:val="0092271C"/>
    <w:rsid w:val="00951ED5"/>
    <w:rsid w:val="00961A9D"/>
    <w:rsid w:val="0099218B"/>
    <w:rsid w:val="009A10A4"/>
    <w:rsid w:val="009B4C1B"/>
    <w:rsid w:val="009C3AEA"/>
    <w:rsid w:val="009E119C"/>
    <w:rsid w:val="00A0130B"/>
    <w:rsid w:val="00A14769"/>
    <w:rsid w:val="00A1578E"/>
    <w:rsid w:val="00A168F5"/>
    <w:rsid w:val="00A22524"/>
    <w:rsid w:val="00A27DD2"/>
    <w:rsid w:val="00A3126C"/>
    <w:rsid w:val="00A33CF8"/>
    <w:rsid w:val="00A374B6"/>
    <w:rsid w:val="00A437E9"/>
    <w:rsid w:val="00A50623"/>
    <w:rsid w:val="00A525F3"/>
    <w:rsid w:val="00A659BC"/>
    <w:rsid w:val="00A71F6E"/>
    <w:rsid w:val="00A75D2E"/>
    <w:rsid w:val="00A8460B"/>
    <w:rsid w:val="00A85621"/>
    <w:rsid w:val="00A91E4E"/>
    <w:rsid w:val="00A95A56"/>
    <w:rsid w:val="00A97320"/>
    <w:rsid w:val="00AA6458"/>
    <w:rsid w:val="00AB63B9"/>
    <w:rsid w:val="00AD1CAA"/>
    <w:rsid w:val="00AF3966"/>
    <w:rsid w:val="00AF6627"/>
    <w:rsid w:val="00B15AB7"/>
    <w:rsid w:val="00B2190D"/>
    <w:rsid w:val="00B33FD7"/>
    <w:rsid w:val="00B4294A"/>
    <w:rsid w:val="00B56F57"/>
    <w:rsid w:val="00B61664"/>
    <w:rsid w:val="00B66083"/>
    <w:rsid w:val="00B739C8"/>
    <w:rsid w:val="00B77396"/>
    <w:rsid w:val="00B936B3"/>
    <w:rsid w:val="00BA11CF"/>
    <w:rsid w:val="00BA43AA"/>
    <w:rsid w:val="00BA5963"/>
    <w:rsid w:val="00BB6D98"/>
    <w:rsid w:val="00BB6EC5"/>
    <w:rsid w:val="00BB79BE"/>
    <w:rsid w:val="00BC6E05"/>
    <w:rsid w:val="00BC78B4"/>
    <w:rsid w:val="00BD0366"/>
    <w:rsid w:val="00BE2BF9"/>
    <w:rsid w:val="00BF71E3"/>
    <w:rsid w:val="00C03C3E"/>
    <w:rsid w:val="00C22ED2"/>
    <w:rsid w:val="00C261C2"/>
    <w:rsid w:val="00C3496F"/>
    <w:rsid w:val="00C35BB9"/>
    <w:rsid w:val="00C50971"/>
    <w:rsid w:val="00C51541"/>
    <w:rsid w:val="00C518FC"/>
    <w:rsid w:val="00C56E79"/>
    <w:rsid w:val="00C60EA5"/>
    <w:rsid w:val="00C61CD6"/>
    <w:rsid w:val="00C70A90"/>
    <w:rsid w:val="00C85E39"/>
    <w:rsid w:val="00C97230"/>
    <w:rsid w:val="00CA01A0"/>
    <w:rsid w:val="00CA103C"/>
    <w:rsid w:val="00CA2C4B"/>
    <w:rsid w:val="00CB3A33"/>
    <w:rsid w:val="00CB3C11"/>
    <w:rsid w:val="00CB4C09"/>
    <w:rsid w:val="00CC2BF4"/>
    <w:rsid w:val="00CC658F"/>
    <w:rsid w:val="00CC7D10"/>
    <w:rsid w:val="00CD1140"/>
    <w:rsid w:val="00CD6868"/>
    <w:rsid w:val="00CF734E"/>
    <w:rsid w:val="00D03C75"/>
    <w:rsid w:val="00D05E88"/>
    <w:rsid w:val="00D0655D"/>
    <w:rsid w:val="00D10894"/>
    <w:rsid w:val="00D1789A"/>
    <w:rsid w:val="00D20A9F"/>
    <w:rsid w:val="00D2271E"/>
    <w:rsid w:val="00D46BE8"/>
    <w:rsid w:val="00D511E2"/>
    <w:rsid w:val="00D76FF6"/>
    <w:rsid w:val="00D8085B"/>
    <w:rsid w:val="00D83272"/>
    <w:rsid w:val="00D92435"/>
    <w:rsid w:val="00D94B0E"/>
    <w:rsid w:val="00DB2DA1"/>
    <w:rsid w:val="00DB6D32"/>
    <w:rsid w:val="00DC6B40"/>
    <w:rsid w:val="00DD2B70"/>
    <w:rsid w:val="00DD5781"/>
    <w:rsid w:val="00DD69D9"/>
    <w:rsid w:val="00DE0DB8"/>
    <w:rsid w:val="00DF3528"/>
    <w:rsid w:val="00E027FC"/>
    <w:rsid w:val="00E25BB0"/>
    <w:rsid w:val="00E322EB"/>
    <w:rsid w:val="00E41DDB"/>
    <w:rsid w:val="00E70BED"/>
    <w:rsid w:val="00E714BF"/>
    <w:rsid w:val="00E86525"/>
    <w:rsid w:val="00E966B6"/>
    <w:rsid w:val="00EA0B6C"/>
    <w:rsid w:val="00EA1120"/>
    <w:rsid w:val="00EB0835"/>
    <w:rsid w:val="00EF11A0"/>
    <w:rsid w:val="00EF61F6"/>
    <w:rsid w:val="00EF6350"/>
    <w:rsid w:val="00F0393B"/>
    <w:rsid w:val="00F13341"/>
    <w:rsid w:val="00F20CE3"/>
    <w:rsid w:val="00F22832"/>
    <w:rsid w:val="00F24AC0"/>
    <w:rsid w:val="00F26413"/>
    <w:rsid w:val="00F271CA"/>
    <w:rsid w:val="00F279FD"/>
    <w:rsid w:val="00F35382"/>
    <w:rsid w:val="00F40207"/>
    <w:rsid w:val="00F56EDC"/>
    <w:rsid w:val="00F74660"/>
    <w:rsid w:val="00F94B6B"/>
    <w:rsid w:val="00F9793E"/>
    <w:rsid w:val="00FB05D6"/>
    <w:rsid w:val="00FB4E1E"/>
    <w:rsid w:val="00FB5C14"/>
    <w:rsid w:val="00FB5CF0"/>
    <w:rsid w:val="00FC0EEF"/>
    <w:rsid w:val="00FC28BF"/>
    <w:rsid w:val="00FC50A3"/>
    <w:rsid w:val="00FC7A6B"/>
    <w:rsid w:val="00FD0D62"/>
    <w:rsid w:val="00FD0F45"/>
    <w:rsid w:val="00FD300A"/>
    <w:rsid w:val="00FE6710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996C8A-4A59-4873-BD85-1B2AC7695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7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68</cp:revision>
  <cp:lastPrinted>2018-05-17T17:18:00Z</cp:lastPrinted>
  <dcterms:created xsi:type="dcterms:W3CDTF">2015-11-12T21:16:00Z</dcterms:created>
  <dcterms:modified xsi:type="dcterms:W3CDTF">2019-04-18T13:32:00Z</dcterms:modified>
</cp:coreProperties>
</file>